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11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EAB</w:t>
      </w:r>
    </w:p>
    <w:p w14:paraId="424856E2" w14:textId="0C7BB45C" w:rsidR="00940563" w:rsidRDefault="001F45AE" w:rsidP="00FB7279">
      <w:pPr>
        <w:pStyle w:val="NoSpacing"/>
      </w:pPr>
      <w:r>
        <w:t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7F1F209C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Analyst, Strategy </w:t>
      </w:r>
      <w:r w:rsidR="00A85879">
        <w:t>&amp;</w:t>
      </w:r>
      <w:r w:rsidR="00307B8E" w:rsidRPr="00307B8E">
        <w:t xml:space="preserve"> Operations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EAB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EAB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83306B7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EAB and </w:t>
      </w:r>
      <w:r w:rsidR="00275828">
        <w:t xml:space="preserve">the Analyst, Strategy </w:t>
      </w:r>
      <w:r w:rsidR="00A85879">
        <w:t>&amp;</w:t>
      </w:r>
      <w:r w:rsidR="00275828">
        <w:t xml:space="preserve"> Operations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61E067" w14:textId="77777777" w:rsidR="004374E2" w:rsidRDefault="004374E2" w:rsidP="00AA2CAA">
      <w:pPr>
        <w:spacing w:after="0" w:line="240" w:lineRule="auto"/>
      </w:pPr>
      <w:r>
        <w:separator/>
      </w:r>
    </w:p>
  </w:endnote>
  <w:endnote w:type="continuationSeparator" w:id="0">
    <w:p w14:paraId="5EB422EC" w14:textId="77777777" w:rsidR="004374E2" w:rsidRDefault="004374E2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C2024" w14:textId="77777777" w:rsidR="004374E2" w:rsidRDefault="004374E2" w:rsidP="00AA2CAA">
      <w:pPr>
        <w:spacing w:after="0" w:line="240" w:lineRule="auto"/>
      </w:pPr>
      <w:r>
        <w:separator/>
      </w:r>
    </w:p>
  </w:footnote>
  <w:footnote w:type="continuationSeparator" w:id="0">
    <w:p w14:paraId="36E637D7" w14:textId="77777777" w:rsidR="004374E2" w:rsidRDefault="004374E2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374E2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85879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2</Words>
  <Characters>2013</Characters>
  <Application>Microsoft Office Word</Application>
  <DocSecurity>0</DocSecurity>
  <Lines>16</Lines>
  <Paragraphs>4</Paragraphs>
  <ScaleCrop>false</ScaleCrop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1T18:15:00Z</dcterms:modified>
</cp:coreProperties>
</file>